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implementing a program to use as your calendar. We can add a new event if adding the event will not cause a</w:t>
      </w:r>
      <w:r>
        <w:t xml:space="preserve"> </w:t>
      </w:r>
      <w:r>
        <w:rPr>
          <w:b/>
          <w:bCs/>
        </w:rPr>
        <w:t xml:space="preserve">double booking</w:t>
      </w:r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  <w:bCs/>
        </w:rPr>
        <w:t xml:space="preserve">double booking</w:t>
      </w:r>
      <w:r>
        <w:t xml:space="preserve"> </w:t>
      </w:r>
      <w:r>
        <w:t xml:space="preserve">happens when two events have some non-empty intersection (i.e., some moment is common to both events.).</w:t>
      </w:r>
    </w:p>
    <w:p>
      <w:pPr>
        <w:pStyle w:val="BodyText"/>
      </w:pPr>
      <w:r>
        <w:t xml:space="preserve">The event can be represented as a pair of integers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</w:t>
      </w:r>
      <w:r>
        <w:t xml:space="preserve"> </w:t>
      </w:r>
      <w:r>
        <w:t xml:space="preserve">that represents a booking on the half-open interval</w:t>
      </w:r>
      <w:r>
        <w:t xml:space="preserve"> </w:t>
      </w:r>
      <w:r>
        <w:rPr>
          <w:rStyle w:val="VerbatimChar"/>
        </w:rPr>
        <w:t xml:space="preserve">[start, end)</w:t>
      </w:r>
      <w:r>
        <w:t xml:space="preserve">, the range of real number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start &lt;= x &lt; end</w:t>
      </w:r>
      <w:r>
        <w:t xml:space="preserve">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MyCalendar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yCalendar()</w:t>
      </w:r>
      <w:r>
        <w:t xml:space="preserve"> </w:t>
      </w:r>
      <w:r>
        <w:t xml:space="preserve">Initializes the calendar objec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ean book(int start, int end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event can be added to the calendar successfully without causing a</w:t>
      </w:r>
      <w:r>
        <w:t xml:space="preserve"> </w:t>
      </w:r>
      <w:r>
        <w:rPr>
          <w:b/>
          <w:bCs/>
        </w:rPr>
        <w:t xml:space="preserve">double booking</w:t>
      </w:r>
      <w:r>
        <w:t xml:space="preserve">. Otherwise, return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and do not add the event to the calendar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MyCalendar", "book", "book", "book"]</w:t>
      </w:r>
      <w:r>
        <w:br/>
      </w:r>
      <w:r>
        <w:rPr>
          <w:rStyle w:val="VerbatimChar"/>
        </w:rPr>
        <w:t xml:space="preserve">[[], [10, 20], [15, 25], [20, 30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true, false, true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MyCalendar myCalendar = new MyCalendar();</w:t>
      </w:r>
      <w:r>
        <w:br/>
      </w:r>
      <w:r>
        <w:rPr>
          <w:rStyle w:val="VerbatimChar"/>
        </w:rPr>
        <w:t xml:space="preserve">myCalendar.book(10, 20); // return True</w:t>
      </w:r>
      <w:r>
        <w:br/>
      </w:r>
      <w:r>
        <w:rPr>
          <w:rStyle w:val="VerbatimChar"/>
        </w:rPr>
        <w:t xml:space="preserve">myCalendar.book(15, 25); // return False, It can not be booked because time 15 is already booked by another event.</w:t>
      </w:r>
      <w:r>
        <w:br/>
      </w:r>
      <w:r>
        <w:rPr>
          <w:rStyle w:val="VerbatimChar"/>
        </w:rPr>
        <w:t xml:space="preserve">myCalendar.book(20, 30); // return True, The event can be booked, as the first event takes every time less than 20, but not including 2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0 &lt;= start &lt; end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1000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book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7:40Z</dcterms:created>
  <dcterms:modified xsi:type="dcterms:W3CDTF">2024-03-25T10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